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19b2407c8b777f6aae96b571412e43ad1c9dc2"/>
      <w:r>
        <w:t xml:space="preserve">Template - Etapa 02: Desenvolvimento do Site</w:t>
      </w:r>
      <w:bookmarkEnd w:id="20"/>
    </w:p>
    <w:p>
      <w:pPr>
        <w:pStyle w:val="FirstParagraph"/>
      </w:pPr>
      <w:r>
        <w:rPr>
          <w:b/>
        </w:rPr>
        <w:t xml:space="preserve">Linguagens Utilizadas (HTML, CSS, JS)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TML5:</w:t>
      </w:r>
      <w:r>
        <w:t xml:space="preserve"> </w:t>
      </w:r>
      <w:r>
        <w:t xml:space="preserve">Para a estruturação do conteúdo e semântica das página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SS3:</w:t>
      </w:r>
      <w:r>
        <w:t xml:space="preserve"> </w:t>
      </w:r>
      <w:r>
        <w:t xml:space="preserve">Para a estilização visual, layout responsivo e animaçõ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JavaScript (ES6+):</w:t>
      </w:r>
      <w:r>
        <w:t xml:space="preserve"> </w:t>
      </w:r>
      <w:r>
        <w:t xml:space="preserve">Para interatividade, manipulação do DOM e funcionalidades dinâmicas.</w:t>
      </w:r>
    </w:p>
    <w:p>
      <w:pPr>
        <w:pStyle w:val="FirstParagraph"/>
      </w:pPr>
      <w:r>
        <w:rPr>
          <w:b/>
        </w:rPr>
        <w:t xml:space="preserve">Estrutura de Páginas (Home, Sobre, Tópicos, Contato, etc.)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dex.html (Home):</w:t>
      </w:r>
      <w:r>
        <w:t xml:space="preserve"> </w:t>
      </w:r>
      <w:r>
        <w:t xml:space="preserve">Página principal com uma introdução ao tema, links para as seções principais e um breve resumo dos tópicos abordad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ceitos.html (Conceitos Fundamentais):</w:t>
      </w:r>
      <w:r>
        <w:t xml:space="preserve"> </w:t>
      </w:r>
      <w:r>
        <w:t xml:space="preserve">Detalhamento do que são redes de computadores, sua importância e componentes básic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ipos_redes.html (Tipos de Redes):</w:t>
      </w:r>
      <w:r>
        <w:t xml:space="preserve"> </w:t>
      </w:r>
      <w:r>
        <w:t xml:space="preserve">Exploração das classificações de redes (LAN, MAN, WAN, PAN) e suas característic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ologias.html (Tipos de Topologias):</w:t>
      </w:r>
      <w:r>
        <w:t xml:space="preserve"> </w:t>
      </w:r>
      <w:r>
        <w:t xml:space="preserve">Seção dedicada às topologias de rede (Barramento, Anel, Estrela, Malha, Híbrida), com explicações e ilustraçõ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bre.html (Sobre):</w:t>
      </w:r>
      <w:r>
        <w:t xml:space="preserve"> </w:t>
      </w:r>
      <w:r>
        <w:t xml:space="preserve">Informações sobre o autor (Raylander Silva de Sousa) e o propósito do sit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ato.html (Contato):</w:t>
      </w:r>
      <w:r>
        <w:t xml:space="preserve"> </w:t>
      </w:r>
      <w:r>
        <w:t xml:space="preserve">Formulário de contato e informações para feedback.</w:t>
      </w:r>
    </w:p>
    <w:p>
      <w:pPr>
        <w:pStyle w:val="FirstParagraph"/>
      </w:pPr>
      <w:r>
        <w:rPr>
          <w:b/>
        </w:rPr>
        <w:t xml:space="preserve">Responsável pela Codificação de Cada Parte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aylander Silva de Sousa:</w:t>
      </w:r>
      <w:r>
        <w:t xml:space="preserve"> </w:t>
      </w:r>
      <w:r>
        <w:t xml:space="preserve">Será o único responsável pela codificação de todas as partes do site, garantindo a coesão e a padronização do código.</w:t>
      </w:r>
    </w:p>
    <w:p>
      <w:pPr>
        <w:pStyle w:val="FirstParagraph"/>
      </w:pPr>
      <w:r>
        <w:rPr>
          <w:b/>
        </w:rPr>
        <w:t xml:space="preserve">Bibliotecas ou Frameworks Utilizados (se houver)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ailwind CSS:</w:t>
      </w:r>
      <w:r>
        <w:t xml:space="preserve"> </w:t>
      </w:r>
      <w:r>
        <w:t xml:space="preserve">Framework CSS para agilizar o desenvolvimento da interface e garantir um design responsivo e moderno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ont Awesome:</w:t>
      </w:r>
      <w:r>
        <w:t xml:space="preserve"> </w:t>
      </w:r>
      <w:r>
        <w:t xml:space="preserve">Biblioteca de ícones para adicionar elementos visuais e melhorar a usabilidade.</w:t>
      </w:r>
    </w:p>
    <w:p>
      <w:pPr>
        <w:pStyle w:val="FirstParagraph"/>
      </w:pPr>
      <w:r>
        <w:rPr>
          <w:b/>
        </w:rPr>
        <w:t xml:space="preserve">Descrição de Funcionalidades Interativas (menus, animações, formulários etc.)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enu de Navegação Responsivo:</w:t>
      </w:r>
      <w:r>
        <w:t xml:space="preserve"> </w:t>
      </w:r>
      <w:r>
        <w:t xml:space="preserve">Um menu de navegação que se adapta a diferentes tamanhos de tela (desktop, tablet, mobile), com um ícone de hambúrguer para dispositivos móvei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nimações Sutis:</w:t>
      </w:r>
      <w:r>
        <w:t xml:space="preserve"> </w:t>
      </w:r>
      <w:r>
        <w:t xml:space="preserve">Efeitos de transição suaves ao passar o mouse sobre links e botões, e animações de carregamento para elementos da página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ormulário de Contato Validado:</w:t>
      </w:r>
      <w:r>
        <w:t xml:space="preserve"> </w:t>
      </w:r>
      <w:r>
        <w:t xml:space="preserve">Um formulário de contato simples com validação de campos (e-mail, mensagem) usando JavaScript para garantir que os dados sejam preenchidos corretamente antes do envi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Galeria de Imagens Interativa:</w:t>
      </w:r>
      <w:r>
        <w:t xml:space="preserve"> </w:t>
      </w:r>
      <w:r>
        <w:t xml:space="preserve">Na seção de topologias, uma galeria de imagens que permite ao usuário clicar nas ilustrações para ver uma versão ampliada e uma breve descrição.</w:t>
      </w:r>
    </w:p>
    <w:p>
      <w:pPr>
        <w:pStyle w:val="FirstParagraph"/>
      </w:pPr>
      <w:r>
        <w:rPr>
          <w:b/>
        </w:rPr>
        <w:t xml:space="preserve">Desafios Encontrados e Como Foram Superado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safio 1: Responsividade do Layout:</w:t>
      </w:r>
      <w:r>
        <w:t xml:space="preserve"> </w:t>
      </w:r>
      <w:r>
        <w:t xml:space="preserve">Garantir que o site seja totalmente responsivo e funcione bem em diferentes dispositivos. Superado com o uso do Tailwind CSS, que facilita a criação de layouts flexíveis e adaptáveis, e testes rigorosos em emuladores de dispositivos móvei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safio 2: Ilustrações de Topologias:</w:t>
      </w:r>
      <w:r>
        <w:t xml:space="preserve"> </w:t>
      </w:r>
      <w:r>
        <w:t xml:space="preserve">Encontrar ou criar ilustrações claras e precisas para cada tipo de topologia de rede. Superado através de pesquisa em bancos de imagens gratuitos e, se necessário, criação de diagramas simples utilizando ferramentas de design gráfico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safio 3: Otimização de Performance:</w:t>
      </w:r>
      <w:r>
        <w:t xml:space="preserve"> </w:t>
      </w:r>
      <w:r>
        <w:t xml:space="preserve">Garantir que o site carregue rapidamente, mesmo com a inclusão de imagens e scripts. Superado com a otimização de imagens (compressão), minificação de arquivos CSS e JavaScript, e carregamento assíncrono de recursos não essenciais.</w:t>
      </w:r>
    </w:p>
    <w:p>
      <w:pPr>
        <w:pStyle w:val="FirstParagraph"/>
      </w:pPr>
      <w:r>
        <w:rPr>
          <w:b/>
        </w:rPr>
        <w:t xml:space="preserve">Print/Esboço da Interface (anexar no final do documento):</w:t>
      </w:r>
    </w:p>
    <w:p>
      <w:pPr>
        <w:pStyle w:val="BodyText"/>
      </w:pPr>
      <w:r>
        <w:t xml:space="preserve">(Este será um espaço para incluir um esboço visual do layout do site, que será adicionado posteriormente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56:13Z</dcterms:created>
  <dcterms:modified xsi:type="dcterms:W3CDTF">2025-09-07T22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